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7CEB" w:rsidRDefault="00687CEB">
      <w:pPr>
        <w:rPr>
          <w:b/>
        </w:rPr>
      </w:pPr>
    </w:p>
    <w:p w:rsidR="00687CEB" w:rsidRDefault="00233BF9">
      <w:pPr>
        <w:rPr>
          <w:b/>
        </w:rPr>
      </w:pPr>
      <w:r>
        <w:rPr>
          <w:b/>
        </w:rPr>
        <w:t xml:space="preserve">LightR </w:t>
      </w:r>
      <w:r w:rsidR="00687CEB">
        <w:rPr>
          <w:b/>
        </w:rPr>
        <w:t>User Evaluation</w:t>
      </w:r>
      <w:r>
        <w:rPr>
          <w:b/>
        </w:rPr>
        <w:t xml:space="preserve"> Sheet</w:t>
      </w: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BD7C4B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390EA1" wp14:editId="35F31C3E">
                <wp:simplePos x="0" y="0"/>
                <wp:positionH relativeFrom="page">
                  <wp:posOffset>222885</wp:posOffset>
                </wp:positionH>
                <wp:positionV relativeFrom="page">
                  <wp:posOffset>1213485</wp:posOffset>
                </wp:positionV>
                <wp:extent cx="1712890" cy="3840480"/>
                <wp:effectExtent l="0" t="0" r="0" b="254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2890" cy="3840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jc w:val="center"/>
                              <w:tblBorders>
                                <w:insideV w:val="single" w:sz="12" w:space="0" w:color="ED7D31" w:themeColor="accent2"/>
                              </w:tblBorders>
                              <w:tblCellMar>
                                <w:top w:w="1296" w:type="dxa"/>
                                <w:left w:w="360" w:type="dxa"/>
                                <w:bottom w:w="1296" w:type="dxa"/>
                                <w:right w:w="36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749"/>
                              <w:gridCol w:w="5445"/>
                            </w:tblGrid>
                            <w:tr w:rsidR="00BD7C4B">
                              <w:trPr>
                                <w:jc w:val="center"/>
                              </w:trPr>
                              <w:tc>
                                <w:tcPr>
                                  <w:tcW w:w="2568" w:type="pct"/>
                                  <w:vAlign w:val="center"/>
                                </w:tcPr>
                                <w:p w:rsidR="00BD7C4B" w:rsidRDefault="00BD7C4B">
                                  <w:pPr>
                                    <w:jc w:val="right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1D3AAF9" wp14:editId="2052EAE0">
                                        <wp:extent cx="2720340" cy="4733246"/>
                                        <wp:effectExtent l="0" t="0" r="3810" b="0"/>
                                        <wp:docPr id="9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728046" cy="474665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sdt>
                                  <w:sdtPr>
                                    <w:rPr>
                                      <w:caps/>
                                      <w:color w:val="191919" w:themeColor="text1" w:themeTint="E6"/>
                                      <w:sz w:val="52"/>
                                      <w:szCs w:val="72"/>
                                    </w:rPr>
                                    <w:alias w:val="Title"/>
                                    <w:tag w:val=""/>
                                    <w:id w:val="-43837963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D7C4B" w:rsidRPr="000E7F84" w:rsidRDefault="00330239" w:rsidP="000E7F84">
                                      <w:pPr>
                                        <w:pStyle w:val="AralkYok"/>
                                        <w:spacing w:line="312" w:lineRule="auto"/>
                                        <w:jc w:val="center"/>
                                        <w:rPr>
                                          <w:caps/>
                                          <w:color w:val="191919" w:themeColor="text1" w:themeTint="E6"/>
                                          <w:sz w:val="56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191919" w:themeColor="text1" w:themeTint="E6"/>
                                          <w:sz w:val="52"/>
                                          <w:szCs w:val="72"/>
                                        </w:rPr>
                                        <w:t>LightR User Evaluation Repor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alias w:val="Subtitle"/>
                                    <w:tag w:val=""/>
                                    <w:id w:val="135407256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D7C4B" w:rsidRDefault="00BD7C4B" w:rsidP="00192CFE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2432" w:type="pct"/>
                                  <w:vAlign w:val="center"/>
                                </w:tcPr>
                                <w:p w:rsidR="00BD7C4B" w:rsidRDefault="00BD7C4B" w:rsidP="00330239">
                                  <w:pPr>
                                    <w:pStyle w:val="AralkYok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:rsidR="00BD7C4B" w:rsidRDefault="00BF4C69" w:rsidP="000E7F84">
                                  <w:sdt>
                                    <w:sdtPr>
                                      <w:alias w:val="Course"/>
                                      <w:tag w:val="Course"/>
                                      <w:id w:val="-710501431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BD7C4B"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</w:tbl>
                          <w:p w:rsidR="00BD7C4B" w:rsidRDefault="00BD7C4B" w:rsidP="00BD7C4B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77300</wp14:pctHeight>
                </wp14:sizeRelV>
              </wp:anchor>
            </w:drawing>
          </mc:Choice>
          <mc:Fallback>
            <w:pict>
              <v:shapetype w14:anchorId="66390EA1"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1026" type="#_x0000_t202" style="position:absolute;margin-left:17.55pt;margin-top:95.55pt;width:134.85pt;height:302.4pt;z-index:251677696;visibility:visible;mso-wrap-style:square;mso-width-percent:941;mso-height-percent:77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" fillcolor="white [3201]" stroked="f" strokeweight=".5pt">
                <v:textbox inset="0,0,0,0">
                  <w:txbxContent>
                    <w:tbl>
                      <w:tblPr>
                        <w:tblW w:w="5000" w:type="pct"/>
                        <w:jc w:val="center"/>
                        <w:tblBorders>
                          <w:insideV w:val="single" w:sz="12" w:space="0" w:color="ED7D31" w:themeColor="accent2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749"/>
                        <w:gridCol w:w="5445"/>
                      </w:tblGrid>
                      <w:tr w:rsidR="00BD7C4B">
                        <w:trPr>
                          <w:jc w:val="center"/>
                        </w:trPr>
                        <w:tc>
                          <w:tcPr>
                            <w:tcW w:w="2568" w:type="pct"/>
                            <w:vAlign w:val="center"/>
                          </w:tcPr>
                          <w:p w:rsidR="00BD7C4B" w:rsidRDefault="00BD7C4B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D3AAF9" wp14:editId="2052EAE0">
                                  <wp:extent cx="2720340" cy="4733246"/>
                                  <wp:effectExtent l="0" t="0" r="3810" b="0"/>
                                  <wp:docPr id="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28046" cy="4746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caps/>
                                <w:color w:val="191919" w:themeColor="text1" w:themeTint="E6"/>
                                <w:sz w:val="52"/>
                                <w:szCs w:val="72"/>
                              </w:rPr>
                              <w:alias w:val="Title"/>
                              <w:tag w:val=""/>
                              <w:id w:val="-4383796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BD7C4B" w:rsidRPr="000E7F84" w:rsidRDefault="00330239" w:rsidP="000E7F84">
                                <w:pPr>
                                  <w:pStyle w:val="AralkYok"/>
                                  <w:spacing w:line="312" w:lineRule="auto"/>
                                  <w:jc w:val="center"/>
                                  <w:rPr>
                                    <w:caps/>
                                    <w:color w:val="191919" w:themeColor="text1" w:themeTint="E6"/>
                                    <w:sz w:val="56"/>
                                    <w:szCs w:val="72"/>
                                  </w:rPr>
                                </w:pPr>
                                <w:r>
                                  <w:rPr>
                                    <w:caps/>
                                    <w:color w:val="191919" w:themeColor="text1" w:themeTint="E6"/>
                                    <w:sz w:val="52"/>
                                    <w:szCs w:val="72"/>
                                  </w:rPr>
                                  <w:t>LightR User Evaluation Repor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alias w:val="Subtitle"/>
                              <w:tag w:val=""/>
                              <w:id w:val="135407256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BD7C4B" w:rsidRDefault="00BD7C4B" w:rsidP="00192CFE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c>
                        <w:tc>
                          <w:tcPr>
                            <w:tcW w:w="2432" w:type="pct"/>
                            <w:vAlign w:val="center"/>
                          </w:tcPr>
                          <w:p w:rsidR="00BD7C4B" w:rsidRDefault="00BD7C4B" w:rsidP="00330239">
                            <w:pPr>
                              <w:pStyle w:val="AralkYok"/>
                              <w:rPr>
                                <w:color w:val="000000" w:themeColor="text1"/>
                              </w:rPr>
                            </w:pPr>
                          </w:p>
                          <w:p w:rsidR="00BD7C4B" w:rsidRDefault="00BF4C69" w:rsidP="000E7F84">
                            <w:sdt>
                              <w:sdtPr>
                                <w:alias w:val="Course"/>
                                <w:tag w:val="Course"/>
                                <w:id w:val="-710501431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D7C4B">
                                  <w:t xml:space="preserve">     </w:t>
                                </w:r>
                              </w:sdtContent>
                            </w:sdt>
                          </w:p>
                        </w:tc>
                      </w:tr>
                    </w:tbl>
                    <w:p w:rsidR="00BD7C4B" w:rsidRDefault="00BD7C4B" w:rsidP="00BD7C4B"/>
                  </w:txbxContent>
                </v:textbox>
                <w10:wrap anchorx="page" anchory="page"/>
              </v:shape>
            </w:pict>
          </mc:Fallback>
        </mc:AlternateContent>
      </w: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BD7C4B" w:rsidRPr="008B0195" w:rsidRDefault="008B0195">
      <w:pPr>
        <w:rPr>
          <w:b/>
        </w:rPr>
      </w:pPr>
      <w:r w:rsidRPr="008B0195">
        <w:rPr>
          <w:b/>
        </w:rPr>
        <w:lastRenderedPageBreak/>
        <w:t>The LightR app</w:t>
      </w:r>
    </w:p>
    <w:p w:rsidR="003C34EB" w:rsidRDefault="003C34EB">
      <w:r>
        <w:t xml:space="preserve">The LightR app is a </w:t>
      </w:r>
      <w:r w:rsidR="008B0195">
        <w:t>conceptualisation</w:t>
      </w:r>
      <w:r>
        <w:t xml:space="preserve"> of </w:t>
      </w:r>
      <w:r w:rsidR="00B52780">
        <w:t>an</w:t>
      </w:r>
      <w:r>
        <w:t xml:space="preserve"> internet of things(IoT)</w:t>
      </w:r>
      <w:r w:rsidR="00B52780">
        <w:t xml:space="preserve"> app that</w:t>
      </w:r>
      <w:r>
        <w:t xml:space="preserve"> uses sensory data to</w:t>
      </w:r>
      <w:r w:rsidR="00A91F52">
        <w:t xml:space="preserve"> detect </w:t>
      </w:r>
      <w:r w:rsidR="00B52780">
        <w:t xml:space="preserve">the </w:t>
      </w:r>
      <w:r w:rsidR="00A91F52">
        <w:t xml:space="preserve">light, temperature and sound levels of a room and displays this data on </w:t>
      </w:r>
      <w:r w:rsidR="0098329B">
        <w:t>a mobile</w:t>
      </w:r>
      <w:r w:rsidR="00A91F52">
        <w:t xml:space="preserve"> </w:t>
      </w:r>
      <w:r w:rsidR="0098329B">
        <w:t>application</w:t>
      </w:r>
      <w:r w:rsidR="00A91F52">
        <w:t xml:space="preserve">. </w:t>
      </w:r>
      <w:r w:rsidR="0098329B">
        <w:t>This app will allow</w:t>
      </w:r>
      <w:r w:rsidR="00A91F52">
        <w:t xml:space="preserve"> </w:t>
      </w:r>
      <w:r w:rsidR="0098329B">
        <w:t xml:space="preserve">you to </w:t>
      </w:r>
      <w:r w:rsidR="00A91F52">
        <w:t xml:space="preserve">control the </w:t>
      </w:r>
      <w:r w:rsidR="008B0195">
        <w:t>temperature and lighting of the rooms</w:t>
      </w:r>
      <w:r w:rsidR="009658D4">
        <w:t xml:space="preserve"> and let </w:t>
      </w:r>
      <w:r w:rsidR="00514B5A">
        <w:t xml:space="preserve">you </w:t>
      </w:r>
      <w:r w:rsidR="00BF3006">
        <w:t xml:space="preserve">set up schedules </w:t>
      </w:r>
      <w:r w:rsidR="00EF6319">
        <w:t>to turn</w:t>
      </w:r>
      <w:r w:rsidR="00BF3006">
        <w:t xml:space="preserve"> them off and on</w:t>
      </w:r>
      <w:r w:rsidR="00EF6319">
        <w:t xml:space="preserve">, which you’d then </w:t>
      </w:r>
      <w:r w:rsidR="008B0195">
        <w:t xml:space="preserve">view in a </w:t>
      </w:r>
      <w:r w:rsidR="00EF6319">
        <w:t xml:space="preserve">timetable </w:t>
      </w:r>
      <w:proofErr w:type="gramStart"/>
      <w:r w:rsidR="00EF6319">
        <w:t>similar to</w:t>
      </w:r>
      <w:proofErr w:type="gramEnd"/>
      <w:r w:rsidR="00EF6319">
        <w:t xml:space="preserve"> the ones used </w:t>
      </w:r>
      <w:r w:rsidR="006102FF">
        <w:t>at the university</w:t>
      </w:r>
      <w:r w:rsidR="008B0195">
        <w:t>.</w:t>
      </w:r>
    </w:p>
    <w:p w:rsidR="008B0195" w:rsidRPr="008B0195" w:rsidRDefault="008B0195">
      <w:pPr>
        <w:rPr>
          <w:b/>
        </w:rPr>
      </w:pPr>
      <w:r w:rsidRPr="008B0195">
        <w:rPr>
          <w:b/>
        </w:rPr>
        <w:t>User Evaluation</w:t>
      </w:r>
    </w:p>
    <w:p w:rsidR="001706A3" w:rsidRPr="003C34EB" w:rsidRDefault="001706A3">
      <w:r w:rsidRPr="003C34EB">
        <w:t xml:space="preserve">You are about to evaluate </w:t>
      </w:r>
      <w:r w:rsidR="003C34EB" w:rsidRPr="003C34EB">
        <w:t>a</w:t>
      </w:r>
      <w:r w:rsidRPr="003C34EB">
        <w:t xml:space="preserve"> prototype for the LightR app, you will be expected to </w:t>
      </w:r>
      <w:r w:rsidR="003C34EB" w:rsidRPr="003C34EB">
        <w:t>provide</w:t>
      </w:r>
      <w:r w:rsidRPr="003C34EB">
        <w:t xml:space="preserve"> your observations in terms of design, features, functionality, navigation, search and control.</w:t>
      </w:r>
    </w:p>
    <w:p w:rsidR="008F49B8" w:rsidRDefault="008F49B8">
      <w:r w:rsidRPr="008F49B8">
        <w:rPr>
          <w:b/>
        </w:rPr>
        <w:t>Note:</w:t>
      </w:r>
      <w:r w:rsidRPr="008F49B8">
        <w:t xml:space="preserve"> </w:t>
      </w:r>
      <w:r>
        <w:t>The</w:t>
      </w:r>
      <w:r w:rsidR="008B0195">
        <w:t xml:space="preserve"> final product will have a </w:t>
      </w:r>
      <w:r>
        <w:t xml:space="preserve">menu bar on the left-hand side of the screen which will allow you to navigate between unique features. </w:t>
      </w:r>
      <w:r w:rsidR="008B0195">
        <w:t>Additionally,</w:t>
      </w:r>
      <w:r>
        <w:t xml:space="preserve"> the prototype will not be fully functional an may vary in design.</w:t>
      </w:r>
    </w:p>
    <w:p w:rsidR="009D4C36" w:rsidRDefault="009D4C36">
      <w:r w:rsidRPr="0072620D">
        <w:rPr>
          <w:b/>
        </w:rPr>
        <w:t>User Name:</w:t>
      </w:r>
      <w:r>
        <w:t xml:space="preserve"> </w:t>
      </w:r>
      <w:r w:rsidR="0072620D">
        <w:t xml:space="preserve">Lai Lu </w:t>
      </w:r>
      <w:r>
        <w:t>(Grou</w:t>
      </w:r>
      <w:r w:rsidR="0072620D">
        <w:t>p 17</w:t>
      </w:r>
      <w:r>
        <w:t>)</w:t>
      </w:r>
    </w:p>
    <w:p w:rsidR="00687CEB" w:rsidRPr="008B0195" w:rsidRDefault="00E53990" w:rsidP="008B0195">
      <w:pPr>
        <w:rPr>
          <w:b/>
        </w:rPr>
      </w:pPr>
      <w:r w:rsidRPr="00687CEB">
        <w:rPr>
          <w:b/>
        </w:rPr>
        <w:t>Questions</w:t>
      </w:r>
    </w:p>
    <w:p w:rsidR="00687CEB" w:rsidRDefault="0072620D" w:rsidP="001706A3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37185</wp:posOffset>
                </wp:positionV>
                <wp:extent cx="5305425" cy="714375"/>
                <wp:effectExtent l="0" t="0" r="28575" b="28575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72620D">
                            <w:r>
                              <w:t>The purpose of the app can b</w:t>
                            </w:r>
                            <w:r w:rsidR="00CF29F6">
                              <w:t>e</w:t>
                            </w:r>
                            <w:r>
                              <w:t xml:space="preserve"> clearly identified from the product desig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2" o:spid="_x0000_s1027" type="#_x0000_t202" style="position:absolute;left:0;text-align:left;margin-left:366.55pt;margin-top:26.55pt;width:417.75pt;height:56.2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" strokecolor="black [3213]">
                <v:textbox>
                  <w:txbxContent>
                    <w:p w:rsidR="0098329B" w:rsidRDefault="0072620D">
                      <w:r>
                        <w:t>The purpose of the app can b</w:t>
                      </w:r>
                      <w:r w:rsidR="00CF29F6">
                        <w:t>e</w:t>
                      </w:r>
                      <w:r>
                        <w:t xml:space="preserve"> clearly identified from the product desig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49B8">
        <w:t>Does the product design match the purpose of the app?</w:t>
      </w:r>
      <w:r w:rsidR="000E2CB9">
        <w:t xml:space="preserve"> If not </w:t>
      </w:r>
      <w:r w:rsidR="004A486A">
        <w:t>please describe in what way.</w:t>
      </w:r>
    </w:p>
    <w:p w:rsidR="00687CEB" w:rsidRDefault="00687CEB" w:rsidP="00687CEB">
      <w:pPr>
        <w:pStyle w:val="ListeParagraf"/>
      </w:pPr>
    </w:p>
    <w:p w:rsidR="0098329B" w:rsidRDefault="0098329B" w:rsidP="0098329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BDF410" wp14:editId="0749009D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5305425" cy="714375"/>
                <wp:effectExtent l="0" t="0" r="28575" b="28575"/>
                <wp:wrapSquare wrapText="bothSides"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72620D" w:rsidP="0098329B">
                            <w:r>
                              <w:t>I was able to establish the icons for unique featur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DF410" id="_x0000_s1028" type="#_x0000_t202" style="position:absolute;left:0;text-align:left;margin-left:366.55pt;margin-top:19.3pt;width:417.75pt;height:56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" strokecolor="black [3213]">
                <v:textbox>
                  <w:txbxContent>
                    <w:p w:rsidR="0098329B" w:rsidRDefault="0072620D" w:rsidP="0098329B">
                      <w:r>
                        <w:t>I was able to establish the icons for unique featur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49B8">
        <w:t xml:space="preserve">Are the icons for </w:t>
      </w:r>
      <w:r w:rsidR="00330239">
        <w:t>unique</w:t>
      </w:r>
      <w:r w:rsidR="008F49B8">
        <w:t xml:space="preserve"> features clear to understand?</w:t>
      </w:r>
    </w:p>
    <w:p w:rsidR="0098329B" w:rsidRDefault="0098329B" w:rsidP="0098329B"/>
    <w:p w:rsidR="00687CEB" w:rsidRDefault="00687CEB" w:rsidP="0098329B"/>
    <w:p w:rsidR="0098329B" w:rsidRPr="0098329B" w:rsidRDefault="0098329B" w:rsidP="0098329B"/>
    <w:p w:rsidR="0098329B" w:rsidRDefault="00EB37B3" w:rsidP="0098329B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In your opinion how would you rate the</w:t>
      </w:r>
      <w:r w:rsidR="008F49B8" w:rsidRPr="0098329B">
        <w:rPr>
          <w:sz w:val="21"/>
          <w:szCs w:val="21"/>
        </w:rPr>
        <w:t xml:space="preserve"> prototype in terms of ease of use? (E.g. navigating through the app etc.)</w:t>
      </w:r>
    </w:p>
    <w:p w:rsidR="00AD1246" w:rsidRPr="0072620D" w:rsidRDefault="00AD1246" w:rsidP="00AD1246">
      <w:pPr>
        <w:pStyle w:val="ListeParagraf"/>
        <w:numPr>
          <w:ilvl w:val="1"/>
          <w:numId w:val="1"/>
        </w:numPr>
        <w:rPr>
          <w:b/>
          <w:sz w:val="21"/>
          <w:szCs w:val="21"/>
        </w:rPr>
      </w:pPr>
      <w:r w:rsidRPr="0072620D">
        <w:rPr>
          <w:b/>
          <w:sz w:val="21"/>
          <w:szCs w:val="21"/>
        </w:rPr>
        <w:t>Very good</w:t>
      </w:r>
      <w:r w:rsidR="0099765C" w:rsidRPr="0072620D">
        <w:rPr>
          <w:b/>
          <w:sz w:val="21"/>
          <w:szCs w:val="21"/>
        </w:rPr>
        <w:t xml:space="preserve"> </w:t>
      </w:r>
    </w:p>
    <w:p w:rsidR="00AD1246" w:rsidRPr="0072620D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 w:rsidRPr="0072620D">
        <w:rPr>
          <w:sz w:val="21"/>
          <w:szCs w:val="21"/>
        </w:rPr>
        <w:t>Good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Neutral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Bad</w:t>
      </w:r>
    </w:p>
    <w:p w:rsidR="003D1CEF" w:rsidRDefault="00AD1246" w:rsidP="003D1CEF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Very bad</w:t>
      </w:r>
    </w:p>
    <w:p w:rsidR="00CC214E" w:rsidRDefault="00CC214E" w:rsidP="00CC214E">
      <w:pPr>
        <w:pStyle w:val="ListeParagraf"/>
        <w:ind w:left="1440"/>
        <w:rPr>
          <w:sz w:val="21"/>
          <w:szCs w:val="21"/>
        </w:rPr>
      </w:pPr>
    </w:p>
    <w:p w:rsidR="003D1CEF" w:rsidRDefault="0072620D" w:rsidP="003D1CEF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595C28D" wp14:editId="3D558253">
                <wp:simplePos x="0" y="0"/>
                <wp:positionH relativeFrom="margin">
                  <wp:align>center</wp:align>
                </wp:positionH>
                <wp:positionV relativeFrom="paragraph">
                  <wp:posOffset>316865</wp:posOffset>
                </wp:positionV>
                <wp:extent cx="5305425" cy="685800"/>
                <wp:effectExtent l="0" t="0" r="28575" b="19050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26511" w:rsidRPr="00D97C50" w:rsidRDefault="00826511" w:rsidP="00826511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 xml:space="preserve">In terms of ease of use the </w:t>
                            </w:r>
                            <w:r w:rsidR="00CF29F6">
                              <w:rPr>
                                <w:sz w:val="21"/>
                                <w:szCs w:val="21"/>
                              </w:rPr>
                              <w:t xml:space="preserve">prototype 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is very successful, it is easy to navigate and can be used by all age groups</w:t>
                            </w:r>
                            <w:r w:rsidR="00CF29F6">
                              <w:rPr>
                                <w:sz w:val="21"/>
                                <w:szCs w:val="21"/>
                              </w:rPr>
                              <w:t>. The only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issue</w:t>
                            </w:r>
                            <w:r w:rsidR="00CF29F6">
                              <w:rPr>
                                <w:sz w:val="21"/>
                                <w:szCs w:val="21"/>
                              </w:rPr>
                              <w:t xml:space="preserve"> I have faced was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adding a pre-set time onto the calendar; </w:t>
                            </w:r>
                            <w:proofErr w:type="gramStart"/>
                            <w:r>
                              <w:rPr>
                                <w:sz w:val="21"/>
                                <w:szCs w:val="21"/>
                              </w:rPr>
                              <w:t>however</w:t>
                            </w:r>
                            <w:proofErr w:type="gramEnd"/>
                            <w:r>
                              <w:rPr>
                                <w:sz w:val="21"/>
                                <w:szCs w:val="21"/>
                              </w:rPr>
                              <w:t xml:space="preserve"> these issues should be eliminated by the final product.</w:t>
                            </w:r>
                          </w:p>
                          <w:p w:rsidR="0072620D" w:rsidRDefault="0072620D" w:rsidP="00D97C50">
                            <w:pPr>
                              <w:pStyle w:val="ListeParagraf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:rsidR="00D97C50" w:rsidRDefault="00D97C50" w:rsidP="00D97C50"/>
                          <w:p w:rsidR="00D97C50" w:rsidRDefault="00D97C50" w:rsidP="00D97C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5C28D" id="_x0000_s1029" type="#_x0000_t202" style="position:absolute;left:0;text-align:left;margin-left:0;margin-top:24.95pt;width:417.75pt;height:54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" strokecolor="black [3213]">
                <v:textbox>
                  <w:txbxContent>
                    <w:p w:rsidR="00826511" w:rsidRPr="00D97C50" w:rsidRDefault="00826511" w:rsidP="00826511">
                      <w:pPr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 xml:space="preserve">In terms of ease of use the </w:t>
                      </w:r>
                      <w:r w:rsidR="00CF29F6">
                        <w:rPr>
                          <w:sz w:val="21"/>
                          <w:szCs w:val="21"/>
                        </w:rPr>
                        <w:t xml:space="preserve">prototype </w:t>
                      </w:r>
                      <w:r>
                        <w:rPr>
                          <w:sz w:val="21"/>
                          <w:szCs w:val="21"/>
                        </w:rPr>
                        <w:t>is very successful, it is easy to navigate and can be used by all age groups</w:t>
                      </w:r>
                      <w:r w:rsidR="00CF29F6">
                        <w:rPr>
                          <w:sz w:val="21"/>
                          <w:szCs w:val="21"/>
                        </w:rPr>
                        <w:t>. The only</w:t>
                      </w:r>
                      <w:r>
                        <w:rPr>
                          <w:sz w:val="21"/>
                          <w:szCs w:val="21"/>
                        </w:rPr>
                        <w:t xml:space="preserve"> issue</w:t>
                      </w:r>
                      <w:r w:rsidR="00CF29F6">
                        <w:rPr>
                          <w:sz w:val="21"/>
                          <w:szCs w:val="21"/>
                        </w:rPr>
                        <w:t xml:space="preserve"> I have faced was</w:t>
                      </w:r>
                      <w:r>
                        <w:rPr>
                          <w:sz w:val="21"/>
                          <w:szCs w:val="21"/>
                        </w:rPr>
                        <w:t xml:space="preserve"> adding a pre-set time onto the calendar; </w:t>
                      </w:r>
                      <w:proofErr w:type="gramStart"/>
                      <w:r>
                        <w:rPr>
                          <w:sz w:val="21"/>
                          <w:szCs w:val="21"/>
                        </w:rPr>
                        <w:t>however</w:t>
                      </w:r>
                      <w:proofErr w:type="gramEnd"/>
                      <w:r>
                        <w:rPr>
                          <w:sz w:val="21"/>
                          <w:szCs w:val="21"/>
                        </w:rPr>
                        <w:t xml:space="preserve"> these issues should be eliminated by the final product.</w:t>
                      </w:r>
                    </w:p>
                    <w:p w:rsidR="0072620D" w:rsidRDefault="0072620D" w:rsidP="00D97C50">
                      <w:pPr>
                        <w:pStyle w:val="ListeParagraf"/>
                        <w:rPr>
                          <w:sz w:val="21"/>
                          <w:szCs w:val="21"/>
                        </w:rPr>
                      </w:pPr>
                    </w:p>
                    <w:p w:rsidR="00D97C50" w:rsidRDefault="00D97C50" w:rsidP="00D97C50"/>
                    <w:p w:rsidR="00D97C50" w:rsidRDefault="00D97C50" w:rsidP="00D97C50"/>
                  </w:txbxContent>
                </v:textbox>
                <w10:wrap type="square" anchorx="margin"/>
              </v:shape>
            </w:pict>
          </mc:Fallback>
        </mc:AlternateContent>
      </w:r>
      <w:r w:rsidR="00BE235E">
        <w:rPr>
          <w:sz w:val="21"/>
          <w:szCs w:val="21"/>
        </w:rPr>
        <w:t xml:space="preserve">Are there any specific observations you have about </w:t>
      </w:r>
      <w:r w:rsidR="001E62D4">
        <w:rPr>
          <w:sz w:val="21"/>
          <w:szCs w:val="21"/>
        </w:rPr>
        <w:t>the ease of use?</w:t>
      </w:r>
    </w:p>
    <w:p w:rsidR="00D97C50" w:rsidRDefault="00D97C50" w:rsidP="00D97C50">
      <w:pPr>
        <w:pStyle w:val="ListeParagraf"/>
        <w:rPr>
          <w:sz w:val="21"/>
          <w:szCs w:val="21"/>
        </w:rPr>
      </w:pPr>
    </w:p>
    <w:p w:rsidR="00CC214E" w:rsidRDefault="00CC214E" w:rsidP="00CC214E">
      <w:pPr>
        <w:pStyle w:val="ListeParagraf"/>
        <w:rPr>
          <w:sz w:val="21"/>
          <w:szCs w:val="21"/>
        </w:rPr>
      </w:pPr>
    </w:p>
    <w:p w:rsidR="00AC4256" w:rsidRPr="00AC4256" w:rsidRDefault="00AC4256" w:rsidP="00AC4256">
      <w:pPr>
        <w:pStyle w:val="ListeParagraf"/>
        <w:rPr>
          <w:sz w:val="21"/>
          <w:szCs w:val="21"/>
        </w:rPr>
      </w:pPr>
    </w:p>
    <w:p w:rsidR="001558E5" w:rsidRDefault="001558E5" w:rsidP="001558E5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Are there any specific </w:t>
      </w:r>
      <w:r w:rsidR="0065445B">
        <w:rPr>
          <w:sz w:val="21"/>
          <w:szCs w:val="21"/>
        </w:rPr>
        <w:t xml:space="preserve">things in the prototype that you noticed </w:t>
      </w:r>
      <w:r w:rsidR="00370BD5">
        <w:rPr>
          <w:sz w:val="21"/>
          <w:szCs w:val="21"/>
        </w:rPr>
        <w:t xml:space="preserve">which could have a negative impact on </w:t>
      </w:r>
      <w:r w:rsidR="00025B2B">
        <w:rPr>
          <w:sz w:val="21"/>
          <w:szCs w:val="21"/>
        </w:rPr>
        <w:t>a</w:t>
      </w:r>
      <w:r w:rsidR="00370BD5">
        <w:rPr>
          <w:sz w:val="21"/>
          <w:szCs w:val="21"/>
        </w:rPr>
        <w:t xml:space="preserve"> user experience?</w:t>
      </w:r>
    </w:p>
    <w:p w:rsidR="00CC214E" w:rsidRPr="00D97C50" w:rsidRDefault="00D97C50" w:rsidP="00D97C50">
      <w:pPr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29ECBE8" wp14:editId="61015DAE">
                <wp:simplePos x="0" y="0"/>
                <wp:positionH relativeFrom="margin">
                  <wp:posOffset>433070</wp:posOffset>
                </wp:positionH>
                <wp:positionV relativeFrom="paragraph">
                  <wp:posOffset>85090</wp:posOffset>
                </wp:positionV>
                <wp:extent cx="5305425" cy="657225"/>
                <wp:effectExtent l="0" t="0" r="28575" b="28575"/>
                <wp:wrapSquare wrapText="bothSides"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7C50" w:rsidRPr="00826511" w:rsidRDefault="00826511" w:rsidP="00826511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The only major issue that may impact the user experience is the lack of information on each function; there are no clear instructions on pages which may cause disorientation on the users experience o</w:t>
                            </w:r>
                            <w:r w:rsidR="00CF29F6">
                              <w:rPr>
                                <w:sz w:val="21"/>
                                <w:szCs w:val="21"/>
                              </w:rPr>
                              <w:t>f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 xml:space="preserve"> the app.</w:t>
                            </w:r>
                          </w:p>
                          <w:p w:rsidR="00D97C50" w:rsidRDefault="00D97C50" w:rsidP="00D97C50"/>
                          <w:p w:rsidR="00D97C50" w:rsidRDefault="00D97C50" w:rsidP="00D97C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ECBE8" id="Metin Kutusu 10" o:spid="_x0000_s1030" type="#_x0000_t202" style="position:absolute;margin-left:34.1pt;margin-top:6.7pt;width:417.75pt;height:51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" strokecolor="black [3213]">
                <v:textbox>
                  <w:txbxContent>
                    <w:p w:rsidR="00D97C50" w:rsidRPr="00826511" w:rsidRDefault="00826511" w:rsidP="00826511">
                      <w:pPr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The only major issue that may impact the user experience is the lack of information on each function; there are no clear instructions on pages which may cause disorientation on the users experience o</w:t>
                      </w:r>
                      <w:r w:rsidR="00CF29F6">
                        <w:rPr>
                          <w:sz w:val="21"/>
                          <w:szCs w:val="21"/>
                        </w:rPr>
                        <w:t>f</w:t>
                      </w:r>
                      <w:r>
                        <w:rPr>
                          <w:sz w:val="21"/>
                          <w:szCs w:val="21"/>
                        </w:rPr>
                        <w:t xml:space="preserve"> the app.</w:t>
                      </w:r>
                    </w:p>
                    <w:p w:rsidR="00D97C50" w:rsidRDefault="00D97C50" w:rsidP="00D97C50"/>
                    <w:p w:rsidR="00D97C50" w:rsidRDefault="00D97C50" w:rsidP="00D97C50"/>
                  </w:txbxContent>
                </v:textbox>
                <w10:wrap type="square" anchorx="margin"/>
              </v:shape>
            </w:pict>
          </mc:Fallback>
        </mc:AlternateContent>
      </w:r>
    </w:p>
    <w:p w:rsidR="00025B2B" w:rsidRPr="001558E5" w:rsidRDefault="00025B2B" w:rsidP="00025B2B">
      <w:pPr>
        <w:pStyle w:val="ListeParagraf"/>
        <w:rPr>
          <w:sz w:val="21"/>
          <w:szCs w:val="21"/>
        </w:rPr>
      </w:pPr>
    </w:p>
    <w:p w:rsidR="00687CEB" w:rsidRDefault="0098329B" w:rsidP="0098329B">
      <w:pPr>
        <w:pStyle w:val="ListeParagraf"/>
        <w:numPr>
          <w:ilvl w:val="0"/>
          <w:numId w:val="1"/>
        </w:numPr>
      </w:pPr>
      <w:r>
        <w:t xml:space="preserve">In your own words how </w:t>
      </w:r>
      <w:r w:rsidR="00E23417">
        <w:t>would</w:t>
      </w:r>
      <w:r>
        <w:t xml:space="preserve"> you describe this product?</w:t>
      </w:r>
    </w:p>
    <w:p w:rsidR="00687CEB" w:rsidRDefault="0098329B" w:rsidP="0098329B">
      <w:pPr>
        <w:tabs>
          <w:tab w:val="left" w:pos="243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BDF410" wp14:editId="0749009D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5305425" cy="533400"/>
                <wp:effectExtent l="0" t="0" r="28575" b="19050"/>
                <wp:wrapSquare wrapText="bothSides"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0CE0" w:rsidRDefault="00826511" w:rsidP="0098329B">
                            <w:r>
                              <w:t>I would describe this product as a smart home app that has several uses and has a unique take on the concept of Io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DF410" id="_x0000_s1031" type="#_x0000_t202" style="position:absolute;margin-left:366.55pt;margin-top:.8pt;width:417.75pt;height:42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" strokecolor="black [3213]">
                <v:textbox>
                  <w:txbxContent>
                    <w:p w:rsidR="00230CE0" w:rsidRDefault="00826511" w:rsidP="0098329B">
                      <w:r>
                        <w:t>I would describe this product as a smart home app that has several uses and has a unique take on the concept of Io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87CEB" w:rsidRDefault="00687CEB" w:rsidP="0098329B"/>
    <w:p w:rsidR="00687CEB" w:rsidRDefault="008F49B8" w:rsidP="00C827F0">
      <w:pPr>
        <w:pStyle w:val="ListeParagraf"/>
        <w:numPr>
          <w:ilvl w:val="0"/>
          <w:numId w:val="1"/>
        </w:numPr>
      </w:pPr>
      <w:r>
        <w:t>Is there anything in the app that is different from what you expected?</w:t>
      </w:r>
    </w:p>
    <w:p w:rsidR="00C827F0" w:rsidRDefault="00503BFB" w:rsidP="00503BF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52705</wp:posOffset>
                </wp:positionV>
                <wp:extent cx="5305425" cy="495300"/>
                <wp:effectExtent l="0" t="0" r="28575" b="19050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826511" w:rsidP="0098329B">
                            <w:r>
                              <w:t xml:space="preserve">I did not expect a graph on each page showing the recent activity recorded and I did not expect the </w:t>
                            </w:r>
                            <w:r w:rsidR="00503BFB">
                              <w:t>prototype</w:t>
                            </w:r>
                            <w:r>
                              <w:t xml:space="preserve"> </w:t>
                            </w:r>
                            <w:r w:rsidR="00503BFB">
                              <w:t>to acquire unique features (e.g. languages section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2" type="#_x0000_t202" style="position:absolute;margin-left:366.55pt;margin-top:4.15pt;width:417.75pt;height:39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" strokecolor="black [3213]">
                <v:textbox>
                  <w:txbxContent>
                    <w:p w:rsidR="0098329B" w:rsidRDefault="00826511" w:rsidP="0098329B">
                      <w:r>
                        <w:t xml:space="preserve">I did not expect a graph on each page showing the recent activity recorded and I did not expect the </w:t>
                      </w:r>
                      <w:r w:rsidR="00503BFB">
                        <w:t>prototype</w:t>
                      </w:r>
                      <w:r>
                        <w:t xml:space="preserve"> </w:t>
                      </w:r>
                      <w:r w:rsidR="00503BFB">
                        <w:t>to acquire unique features (e.g. languages section)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87CEB" w:rsidRDefault="00687CEB" w:rsidP="00687CEB">
      <w:pPr>
        <w:pStyle w:val="ListeParagraf"/>
        <w:numPr>
          <w:ilvl w:val="0"/>
          <w:numId w:val="1"/>
        </w:numPr>
      </w:pPr>
      <w:r>
        <w:t>During testing were there any confusions that occurred?</w:t>
      </w:r>
    </w:p>
    <w:p w:rsidR="00687CEB" w:rsidRDefault="00C827F0" w:rsidP="00983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64135</wp:posOffset>
                </wp:positionV>
                <wp:extent cx="5305425" cy="714375"/>
                <wp:effectExtent l="0" t="0" r="28575" b="28575"/>
                <wp:wrapSquare wrapText="bothSides"/>
                <wp:docPr id="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503BFB" w:rsidP="0098329B">
                            <w:r>
                              <w:t xml:space="preserve">The prototype was very basic to </w:t>
                            </w:r>
                            <w:r w:rsidR="00CF29F6">
                              <w:t>use;</w:t>
                            </w:r>
                            <w:r>
                              <w:t xml:space="preserve"> </w:t>
                            </w:r>
                            <w:proofErr w:type="gramStart"/>
                            <w:r>
                              <w:t>however</w:t>
                            </w:r>
                            <w:proofErr w:type="gramEnd"/>
                            <w:r>
                              <w:t xml:space="preserve"> </w:t>
                            </w:r>
                            <w:r w:rsidR="00CF29F6">
                              <w:t>it</w:t>
                            </w:r>
                            <w:r>
                              <w:t xml:space="preserve"> was only functional to a certain extent.</w:t>
                            </w:r>
                            <w:r w:rsidR="00CF29F6">
                              <w:t xml:space="preserve"> This issue should be resolved on the final produ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3" type="#_x0000_t202" style="position:absolute;margin-left:366.55pt;margin-top:5.05pt;width:417.75pt;height:56.25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" strokecolor="black [3213]">
                <v:textbox>
                  <w:txbxContent>
                    <w:p w:rsidR="0098329B" w:rsidRDefault="00503BFB" w:rsidP="0098329B">
                      <w:r>
                        <w:t xml:space="preserve">The prototype was very basic to </w:t>
                      </w:r>
                      <w:r w:rsidR="00CF29F6">
                        <w:t>use;</w:t>
                      </w:r>
                      <w:r>
                        <w:t xml:space="preserve"> </w:t>
                      </w:r>
                      <w:proofErr w:type="gramStart"/>
                      <w:r>
                        <w:t>however</w:t>
                      </w:r>
                      <w:proofErr w:type="gramEnd"/>
                      <w:r>
                        <w:t xml:space="preserve"> </w:t>
                      </w:r>
                      <w:r w:rsidR="00CF29F6">
                        <w:t>it</w:t>
                      </w:r>
                      <w:r>
                        <w:t xml:space="preserve"> was only functional to a certain extent.</w:t>
                      </w:r>
                      <w:r w:rsidR="00CF29F6">
                        <w:t xml:space="preserve"> This issue should be resolved on the final produ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33BF9" w:rsidRDefault="00233BF9" w:rsidP="0098329B"/>
    <w:p w:rsidR="00233BF9" w:rsidRDefault="00233BF9" w:rsidP="0098329B"/>
    <w:p w:rsidR="0098329B" w:rsidRDefault="00776698" w:rsidP="0098329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F6B156" wp14:editId="72FE26ED">
                <wp:simplePos x="0" y="0"/>
                <wp:positionH relativeFrom="margin">
                  <wp:posOffset>428625</wp:posOffset>
                </wp:positionH>
                <wp:positionV relativeFrom="paragraph">
                  <wp:posOffset>361315</wp:posOffset>
                </wp:positionV>
                <wp:extent cx="5305425" cy="839470"/>
                <wp:effectExtent l="0" t="0" r="28575" b="17780"/>
                <wp:wrapSquare wrapText="bothSides"/>
                <wp:docPr id="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839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503BFB" w:rsidP="0098329B">
                            <w:r>
                              <w:t xml:space="preserve">I am really impressed with the colour scheme of the prototype; the colour scheme has added energy </w:t>
                            </w:r>
                            <w:r w:rsidR="00CF29F6">
                              <w:t>and goes well with the font colour</w:t>
                            </w:r>
                            <w:r>
                              <w:t>. One issue with the colour scheme is that it can potentially cause eye strain after a certain amount of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4" type="#_x0000_t202" style="position:absolute;left:0;text-align:left;margin-left:33.75pt;margin-top:28.45pt;width:417.75pt;height:66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" strokecolor="black [3213]">
                <v:textbox>
                  <w:txbxContent>
                    <w:p w:rsidR="0098329B" w:rsidRDefault="00503BFB" w:rsidP="0098329B">
                      <w:r>
                        <w:t xml:space="preserve">I am really impressed with the colour scheme of the prototype; the colour scheme has added energy </w:t>
                      </w:r>
                      <w:r w:rsidR="00CF29F6">
                        <w:t>and goes well with the font colour</w:t>
                      </w:r>
                      <w:r>
                        <w:t>. One issue with the colour scheme is that it can potentially cause eye strain after a certain amount of tim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CEB">
        <w:t>What are your reflections on the colour choices?</w:t>
      </w:r>
    </w:p>
    <w:p w:rsidR="00233BF9" w:rsidRDefault="00233BF9" w:rsidP="0098329B"/>
    <w:p w:rsidR="00687CEB" w:rsidRDefault="00687CEB" w:rsidP="00233BF9"/>
    <w:p w:rsidR="00233BF9" w:rsidRDefault="00233BF9" w:rsidP="00233BF9"/>
    <w:p w:rsidR="00776698" w:rsidRPr="00233BF9" w:rsidRDefault="00776698" w:rsidP="00233BF9"/>
    <w:p w:rsidR="001706A3" w:rsidRDefault="00687CEB" w:rsidP="0098329B">
      <w:pPr>
        <w:pStyle w:val="ListeParagraf"/>
        <w:numPr>
          <w:ilvl w:val="0"/>
          <w:numId w:val="1"/>
        </w:numPr>
      </w:pPr>
      <w:r>
        <w:t xml:space="preserve">Would you recommend the </w:t>
      </w:r>
      <w:r w:rsidR="00FB6801">
        <w:t>final product as described</w:t>
      </w:r>
      <w:r w:rsidR="00007261">
        <w:t xml:space="preserve"> to a friend</w:t>
      </w:r>
      <w:r>
        <w:t>?</w:t>
      </w:r>
    </w:p>
    <w:p w:rsidR="00233BF9" w:rsidRDefault="00233BF9" w:rsidP="00983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5305425" cy="552450"/>
                <wp:effectExtent l="0" t="0" r="28575" b="19050"/>
                <wp:wrapSquare wrapText="bothSides"/>
                <wp:docPr id="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CF29F6" w:rsidP="0098329B">
                            <w:r>
                              <w:t>I would recommend the final product to a friend if it is within a price range of £40 after all parts are purchas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5" type="#_x0000_t202" style="position:absolute;margin-left:366.55pt;margin-top:5.25pt;width:417.75pt;height:43.5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" strokecolor="black [3213]">
                <v:textbox>
                  <w:txbxContent>
                    <w:p w:rsidR="0098329B" w:rsidRDefault="00CF29F6" w:rsidP="0098329B">
                      <w:r>
                        <w:t>I would recommend the final product to a friend if it is within a price range of £40 after all parts are purchas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33BF9" w:rsidRPr="00233BF9" w:rsidRDefault="00233BF9" w:rsidP="00233BF9"/>
    <w:p w:rsidR="001706A3" w:rsidRDefault="00233BF9" w:rsidP="00687CE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567055</wp:posOffset>
                </wp:positionV>
                <wp:extent cx="5305425" cy="714375"/>
                <wp:effectExtent l="0" t="0" r="28575" b="28575"/>
                <wp:wrapSquare wrapText="bothSides"/>
                <wp:docPr id="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CF29F6" w:rsidP="0098329B">
                            <w:r>
                              <w:t xml:space="preserve">I have no further observations </w:t>
                            </w:r>
                            <w:bookmarkStart w:id="0" w:name="_GoBack"/>
                            <w:bookmarkEnd w:id="0"/>
                            <w:r>
                              <w:t>about the prototype; however if it is successfully implemented I believe there is a broad market for a such produc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6" type="#_x0000_t202" style="position:absolute;left:0;text-align:left;margin-left:366.55pt;margin-top:44.65pt;width:417.75pt;height:56.2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" strokecolor="black [3213]">
                <v:textbox>
                  <w:txbxContent>
                    <w:p w:rsidR="0098329B" w:rsidRDefault="00CF29F6" w:rsidP="0098329B">
                      <w:r>
                        <w:t xml:space="preserve">I have no further observations </w:t>
                      </w:r>
                      <w:bookmarkStart w:id="1" w:name="_GoBack"/>
                      <w:bookmarkEnd w:id="1"/>
                      <w:r>
                        <w:t>about the prototype; however if it is successfully implemented I believe there is a broad market for a such produc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Are</w:t>
      </w:r>
      <w:r w:rsidR="001706A3">
        <w:t xml:space="preserve"> there any other </w:t>
      </w:r>
      <w:r>
        <w:t>observations</w:t>
      </w:r>
      <w:r w:rsidR="003C34EB">
        <w:t xml:space="preserve"> you would like </w:t>
      </w:r>
      <w:r>
        <w:t xml:space="preserve">to </w:t>
      </w:r>
      <w:r w:rsidR="003C34EB">
        <w:t>make</w:t>
      </w:r>
      <w:r w:rsidR="00330239">
        <w:t xml:space="preserve"> about the Prototype</w:t>
      </w:r>
      <w:r w:rsidR="003C34EB">
        <w:t>?</w:t>
      </w:r>
      <w:r w:rsidR="001706A3">
        <w:t xml:space="preserve"> </w:t>
      </w:r>
    </w:p>
    <w:p w:rsidR="0098329B" w:rsidRDefault="0098329B" w:rsidP="0098329B">
      <w:pPr>
        <w:pStyle w:val="ListeParagraf"/>
      </w:pPr>
    </w:p>
    <w:p w:rsidR="008F49B8" w:rsidRDefault="008F49B8"/>
    <w:p w:rsidR="0060532E" w:rsidRDefault="0060532E"/>
    <w:sectPr w:rsidR="0060532E" w:rsidSect="00BD7C4B">
      <w:head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4C69" w:rsidRDefault="00BF4C69" w:rsidP="00E2550B">
      <w:pPr>
        <w:spacing w:after="0" w:line="240" w:lineRule="auto"/>
      </w:pPr>
      <w:r>
        <w:separator/>
      </w:r>
    </w:p>
  </w:endnote>
  <w:endnote w:type="continuationSeparator" w:id="0">
    <w:p w:rsidR="00BF4C69" w:rsidRDefault="00BF4C69" w:rsidP="00E25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4C69" w:rsidRDefault="00BF4C69" w:rsidP="00E2550B">
      <w:pPr>
        <w:spacing w:after="0" w:line="240" w:lineRule="auto"/>
      </w:pPr>
      <w:r>
        <w:separator/>
      </w:r>
    </w:p>
  </w:footnote>
  <w:footnote w:type="continuationSeparator" w:id="0">
    <w:p w:rsidR="00BF4C69" w:rsidRDefault="00BF4C69" w:rsidP="00E25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C4B" w:rsidRDefault="00BD7C4B" w:rsidP="00BD7C4B">
    <w:pPr>
      <w:pStyle w:val="stBilgi"/>
    </w:pPr>
    <w:r>
      <w:t>CS2003</w:t>
    </w:r>
    <w:r>
      <w:ptab w:relativeTo="margin" w:alignment="center" w:leader="none"/>
    </w:r>
    <w:r>
      <w:t>Usability Engineering</w:t>
    </w:r>
    <w:r>
      <w:ptab w:relativeTo="margin" w:alignment="right" w:leader="none"/>
    </w:r>
    <w:r>
      <w:t>Group 32</w:t>
    </w:r>
  </w:p>
  <w:p w:rsidR="00E2550B" w:rsidRDefault="00E2550B" w:rsidP="00BD7C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274127"/>
    <w:multiLevelType w:val="hybridMultilevel"/>
    <w:tmpl w:val="4F8871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zY2MzOzNDQ0NTVX0lEKTi0uzszPAykwrgUAIkGWViwAAAA="/>
  </w:docVars>
  <w:rsids>
    <w:rsidRoot w:val="00E2550B"/>
    <w:rsid w:val="00007261"/>
    <w:rsid w:val="000206E0"/>
    <w:rsid w:val="00025B2B"/>
    <w:rsid w:val="000E2CB9"/>
    <w:rsid w:val="001558E5"/>
    <w:rsid w:val="001706A3"/>
    <w:rsid w:val="00190165"/>
    <w:rsid w:val="001903DB"/>
    <w:rsid w:val="001E62D4"/>
    <w:rsid w:val="00230CE0"/>
    <w:rsid w:val="00233BF9"/>
    <w:rsid w:val="002E02B1"/>
    <w:rsid w:val="00330239"/>
    <w:rsid w:val="00370BD5"/>
    <w:rsid w:val="003C34EB"/>
    <w:rsid w:val="003D1CEF"/>
    <w:rsid w:val="00402F22"/>
    <w:rsid w:val="004A486A"/>
    <w:rsid w:val="00503BFB"/>
    <w:rsid w:val="00504CFD"/>
    <w:rsid w:val="00514B5A"/>
    <w:rsid w:val="005426C4"/>
    <w:rsid w:val="0060532E"/>
    <w:rsid w:val="006102FF"/>
    <w:rsid w:val="0065445B"/>
    <w:rsid w:val="00687CEB"/>
    <w:rsid w:val="006A1180"/>
    <w:rsid w:val="0072620D"/>
    <w:rsid w:val="00776698"/>
    <w:rsid w:val="007A7144"/>
    <w:rsid w:val="007D2748"/>
    <w:rsid w:val="00826511"/>
    <w:rsid w:val="00854E3B"/>
    <w:rsid w:val="008B0195"/>
    <w:rsid w:val="008F49B8"/>
    <w:rsid w:val="009135B7"/>
    <w:rsid w:val="00964157"/>
    <w:rsid w:val="009658D4"/>
    <w:rsid w:val="0098329B"/>
    <w:rsid w:val="0099765C"/>
    <w:rsid w:val="009D4C36"/>
    <w:rsid w:val="009E7757"/>
    <w:rsid w:val="009F7FFB"/>
    <w:rsid w:val="00A025D1"/>
    <w:rsid w:val="00A91F52"/>
    <w:rsid w:val="00AC4256"/>
    <w:rsid w:val="00AD1246"/>
    <w:rsid w:val="00B52780"/>
    <w:rsid w:val="00BD7C4B"/>
    <w:rsid w:val="00BE235E"/>
    <w:rsid w:val="00BE567A"/>
    <w:rsid w:val="00BF3006"/>
    <w:rsid w:val="00BF4C69"/>
    <w:rsid w:val="00C827F0"/>
    <w:rsid w:val="00CC214E"/>
    <w:rsid w:val="00CF29F6"/>
    <w:rsid w:val="00D6277C"/>
    <w:rsid w:val="00D713D5"/>
    <w:rsid w:val="00D97C50"/>
    <w:rsid w:val="00E23417"/>
    <w:rsid w:val="00E2550B"/>
    <w:rsid w:val="00E53990"/>
    <w:rsid w:val="00E627F4"/>
    <w:rsid w:val="00E64A02"/>
    <w:rsid w:val="00EB37B3"/>
    <w:rsid w:val="00EE0441"/>
    <w:rsid w:val="00EF6319"/>
    <w:rsid w:val="00F76388"/>
    <w:rsid w:val="00FB03D7"/>
    <w:rsid w:val="00FB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1AA5F"/>
  <w15:chartTrackingRefBased/>
  <w15:docId w15:val="{B0BF196D-B190-4DEF-B762-1254C97BD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255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550B"/>
  </w:style>
  <w:style w:type="paragraph" w:styleId="AltBilgi">
    <w:name w:val="footer"/>
    <w:basedOn w:val="Normal"/>
    <w:link w:val="AltBilgiChar"/>
    <w:uiPriority w:val="99"/>
    <w:unhideWhenUsed/>
    <w:rsid w:val="00E255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550B"/>
  </w:style>
  <w:style w:type="paragraph" w:styleId="ListeParagraf">
    <w:name w:val="List Paragraph"/>
    <w:basedOn w:val="Normal"/>
    <w:uiPriority w:val="34"/>
    <w:qFormat/>
    <w:rsid w:val="00687CEB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BD7C4B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BD7C4B"/>
    <w:rPr>
      <w:rFonts w:eastAsiaTheme="minorEastAsia"/>
      <w:lang w:val="en-US"/>
    </w:rPr>
  </w:style>
  <w:style w:type="table" w:styleId="TabloKlavuzu">
    <w:name w:val="Table Grid"/>
    <w:basedOn w:val="NormalTablo"/>
    <w:uiPriority w:val="39"/>
    <w:rsid w:val="00BD7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0</TotalTime>
  <Pages>3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LightR User Evaluation Report</vt:lpstr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R User Evaluation Report</dc:title>
  <dc:subject/>
  <dc:creator>buraklondon13@gmail.com</dc:creator>
  <cp:keywords/>
  <dc:description/>
  <cp:lastModifiedBy>buraklondon13@gmail.com</cp:lastModifiedBy>
  <cp:revision>10</cp:revision>
  <dcterms:created xsi:type="dcterms:W3CDTF">2018-03-23T19:26:00Z</dcterms:created>
  <dcterms:modified xsi:type="dcterms:W3CDTF">2018-04-17T22:57:00Z</dcterms:modified>
</cp:coreProperties>
</file>